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076BB" w14:textId="0474B39D" w:rsidR="009D33DD" w:rsidRDefault="009D33DD">
      <w:hyperlink r:id="rId4" w:history="1">
        <w:r w:rsidRPr="009D33DD">
          <w:rPr>
            <w:rStyle w:val="Hyperlink"/>
          </w:rPr>
          <w:t>https://drive.google.com/drive/folders/1QXmkXsjaX0RBFFZuUq-ckc2eCAKENhnF?usp=sharing</w:t>
        </w:r>
      </w:hyperlink>
    </w:p>
    <w:sectPr w:rsidR="009D33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TA2MTM0MzSyMDZW0lEKTi0uzszPAykwrAUAbsypFCwAAAA="/>
  </w:docVars>
  <w:rsids>
    <w:rsidRoot w:val="009D33DD"/>
    <w:rsid w:val="009D3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BFF3A"/>
  <w15:chartTrackingRefBased/>
  <w15:docId w15:val="{C584C764-19BE-4379-A990-D891C3BA1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33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33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rive.google.com/drive/folders/1QXmkXsjaX0RBFFZuUq-ckc2eCAKENhnF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.herlekar@gmail.com</dc:creator>
  <cp:keywords/>
  <dc:description/>
  <cp:lastModifiedBy>sneha.herlekar@gmail.com</cp:lastModifiedBy>
  <cp:revision>1</cp:revision>
  <dcterms:created xsi:type="dcterms:W3CDTF">2022-01-28T10:45:00Z</dcterms:created>
  <dcterms:modified xsi:type="dcterms:W3CDTF">2022-01-28T10:47:00Z</dcterms:modified>
</cp:coreProperties>
</file>